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ซ้อมแบ่งพิมพ์</w:t>
      </w:r>
      <w:r>
        <w:t xml:space="preserve"> </w:t>
      </w:r>
      <w:r>
        <w:t xml:space="preserve">มจธ.</w:t>
      </w:r>
      <w:r>
        <w:t xml:space="preserve"> </w:t>
      </w:r>
      <w:r>
        <w:t xml:space="preserve">ASR</w:t>
      </w:r>
    </w:p>
    <w:p>
      <w:pPr>
        <w:pStyle w:val="Date"/>
      </w:pPr>
      <w:r>
        <w:t xml:space="preserve">วันพฤหัสบดีที่</w:t>
      </w:r>
      <w:r>
        <w:t xml:space="preserve"> </w:t>
      </w:r>
      <w:r>
        <w:t xml:space="preserve">29</w:t>
      </w:r>
      <w:r>
        <w:t xml:space="preserve"> </w:t>
      </w:r>
      <w:r>
        <w:t xml:space="preserve">มกราคม</w:t>
      </w:r>
      <w:r>
        <w:t xml:space="preserve"> </w:t>
      </w:r>
      <w:r>
        <w:t xml:space="preserve">2569</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ารเสวนา นะคะในเรื่องของ แนวทางการ ดำเนินโครง การในเฟส ที่ 2 นะคะ เชื่อว่า มหาวิทยาลัย ต่างๆก็สน ใจรวมทั้ง ผู้พิการ นะคะคนพิการ ที่อยากจะ เข้าร่วมโครง การที่โดยรอบ แรกยังไม่ ได้มีโอกาส ได้เข้าร่วมนะคะ สนใจ ด้วยนะคะ อยาก จะเริ่มนะคะ ด้วยการให้แต่ ละท่านแนะนำ ตัวเองก่อนนะ คะว่าท่าน เป็นใครมาจากไหน ทำ อะไรนะคะที่ เกี่ยวข้องกับคน พิการบ้างค่ะ เริ่มจาก คนที่ใกล้แพงสุด จากอะไรนะคะ สวัสดี ค่ะผู้ช่วยศาสตรา จารย์ดรฉันทนา ปรารถนาค่ะ เป็นรอง ผู้อำนวยการ ฝ่ายบริการ วิชาการ สถาบันวิจัยและพัฒนา จาก มหาวิทยาลัยเทคโนโลยีราช มงคลพระนครค่ะ หน่วยของเรา ก็จะมีหน้าที่ ในการให้บริการสังคม โดย เฉพาะนะคะแล้ว ก็ทางมหาวิทยาลัยได้ มีบางหลัก สูตรที่ได้ บริการแก่คนพิการบ้าง ว่างแล้วค่ะ ขอบพระคุณ ค่ะฝันดีนะคะ เป็นสถาบันที่ใหม่ เดี๋ยวเราต้อง รับน้อง ค่ะเพราะว่าที่อื่น ๆนะคะร่วมกันใด โครง การระยะที่ 18 ที่ 1 แล้วแต่ว่า ราชมงคลพระนคร ถนนเทเวศร์ จะเริ่มใน เฟซไปเลยครั้ง แรกนะคะ จะรอต้อนรับน้องยัง คุณค่ะ เชิญท่านถัดไปค่ะ ค่ะสวัสดี ค่ะ รองศาสตราจารย์ดรจอดรถ ค่ะสวัสดีค่ะรองศาสตราจารย์ดรจะลดไวกว่านี้ นะคะผู้อำนวยการ สำนักการเรียน รู้ตลอด ชีวิตและจอมเกล้า เจ้าคุณทหารลาดกระบังค่ะ ร่วมด้วยช่วย กันนะคะกับ ทีมนะคะ บางมดนะคะ เป็ด ที่ 1 ผ่านไป ในสนุก มากๆเลย ค่ะแล้วก็คน พิการก็เป็น สิ่ง แรก ๆที่เราได้ดำ เนินการไปก็จะเป็น คนกลุ่มแรกเลย ค่ะที่เรา ดูแลนะคะ ขอบคุณค่ะ สวัสดี ค่ะรองศาสตราจารย์ดอกเตอร์มานิดา ชื้นสูง นะคะเป็นอาจารย์ ประจำอยู่ที่ มหาวิทยาลัย สวนดุสิตวิทยาเขต สาขาสุพรรณบุรีค่ะ ก็ สอนทางด้าน การตลาดกลยุทธ์ แผนธุรกิจค่ะ ค่ะ ยินดีที่ได้ร่วม งานกับทาง มจธนะ คะพี่ได้ ผ่านไป เป็น อะไรที่ใหม่ สำหรับเรามาก ค่ะแล้วก็อ่านใน ปีต่อไปเราก็ พร้อมที่จะ ดำเนินการต่อค่ะ ขอบพระคุณ ค่ะท่านสุดท้าย ค่ะวันนี้ต้อง เป็นวันแมนโชว์ บนเวทีเราค่ะ ก็ สวัสดีครับ ผมนิเวศ อรุณเบิกฟ้านะครับ ผมเป็นผู้อำนวย การอยู่ที่ คณะพัฒนาทรัพยากรมนุษย์ และพันธกิจ ผมขับ มีหน้าที่ นักการ ทำ งานเกี่ยวเรื่องงานพนกิจสังคม อยู่แล้วนะครับก็ ถือว่าเรา ได้เรียนรู้กับ การทำงานคน พิการมาปี นึงแล้ว แล้วก็ได้รับ ทั้ง รอยยิ้มทั้ง น้ำตาและความ สวยงามและความ น้ำ ใจจากมจธ หน่วยงานต่างๆ เช่นเครือข่ายต่างๆ ที่ทำงานเกี่ยว เรื่องของการผลักดัน คนพิการสู่ สู้เขา ด้วยครับเป็น คนที่มีงาน ทำหรือว่าตั้งนานแล้วเนี่ยแล้วก็ มหาวิทยาลัยอีกทั้ง 5 มหาลัย ที่ทำ งานร่วมกัน ครับก็ต้อง ขอบคุณมสธขอบคุณกระทรวงพัฒนาสังคมที่เรา เริ่ม เข้ามาเรียนรู้กับ เริ่มเข้าวง การ นะเขาเรียกว่า 1 ปีได้ไปแล้วนะคะ เดี๋ยวขอคุยอย่างเป็น เองนะคะ ต่อที่ท่าน อาจารย์นิเวศน์ เลยนะคะก็คือ 1 ปีที่ได้เดบิวต์ไปเนี่ยมีศิลปินในค่ายเนี่ย คือคนพิการ ที่ผ่านการอบรมเนี่ย 10 คน เอาใหม่สิ 9 เนาะ แล้วก็เมื่อกี้ เห็นท่านได้ รายงานว่า ทั้ง 9 คน ก็ได้รับการ จ้างงานเลย ทันทีเรียก ว่าร้อยเปอร์เซ็นต์คือเยี่ยม มากทำยังไงถึงทำได้ เรา ก็ไม่รู้ เรื่องไม่รู้จะคิด ยังไงว่าจะทำยังไงดี ผล การที่เขาได้เลยครับ เราก็ คือเป็นเป็น หนุ่มน้อยเข้า วงการใหม่ นะครับ มันมาแล้วก็ วงการใหม่ ก็เลยว่าคือ ขอแค่ 10 คน ในการทดลอง อบรม ไปอบรมมา ทันกับ มีอีกท่านหนึ่ง ที่มีปัญหา ด้านสุขภาพ ไม่ว่า กัน จะฝืนนะ ครับถ้าไม่ไหวอย่าฝืน เรา ก็กลับ 9 คนครับ มีการ Training ด้วย พี่กรจากทาง พังงา หน่วยงานต่างๆของภาค รัฐนะครับ ภายในมหาลัย เป็นการให้ความรู้ แต่เราก็ต้อง อย่างไร ก็ตามการ ให้ความรู้น่ะ มันต้องมีในเรื่องของ Pattern ซึ่งแพทเทิร์น เราก็ได้ความ อนุเคราะห์จากทาง มจธ เรา Copy and paste อย่าง ที่ท่าน รัฐมนตรีบอกเลย นะครับเราใช้ วิธีการกระบวน ต่างๆเหล่านี้ก็ เนื้อ หาเรื่องตายแล้วก็ กำชับ ในเรื่องของพี่ กรว่า คนจะมีปัญหา ลักษณะแบบนี้ อันนั้นแล้ว มีกี่กรัม นอกห้องเรียน ด้วยให้เกิดความร่าเริง ต่างๆเหล่านี้ให้ เขารู้สึกว่า เขามีตัวตนอยู่ในสังคม แถวนั้นครับ เรา ก็เขาเรียก ว่าก็หนัก ใจงวดสุดท้าย คือหนักใจมากเกิน แล้วจะให้ เขาทำงานอะไร ใช่ก็ยาก แล้วน้อง ใช้ไปฝึก งานกับบริษัทต่าง ก็รักอะไรอยู่ เขาให้เกิด ความสบายใจ เราก็ให้ฝึกงาน กับคณะต่างๆ ประกาศ ว่าขนาดไหน ต้องการคนพิการ เข้าไปทำงาน หรือช่วยเหลือเรื่องต่าง นี้เป็นการ เปิดโลกทัศน์ assistance ครับแล้วก็จุดประสงค์ คือมันไม่มีโชคดีอย่างหนึ่ง เราค้นพบว่า คน พิการที่ทำ งานในฐานะ เป็นอาจารย์อยู่ ในมหาลัยสงขลานครินทร์ ค่อนข้าง เยอะเหมือนกันสายตาอาจารย์สอนอยู่คณะนิติศาสตร์ ต้อง ขอบคุณคนนั้น ด้วยครับที่นั่ง อยู่ข้างหน้านะ ครับที่ให้กำลังใจ ให้กำลัง และให้กำลังใจตลอดครับในกระบวนการทำงาน ไปเมื่อไหร่ ไปเมื่อนั้นนะ ครับในกระบวนการทางการ งานมันก็เลยรู้สึก เริ่ม ทำใจแล้ว จากนั้น เธอก็ต้องขอบคุณ คุณจารุวรรณ ครับจะเป็นคน การติดต่อกับบริษัท เราติดต่อผ่านทางทาง กรมแรงงาน ทางกระทรวงแรง งานทางเจ้าหน้าที่ ทางสำนักงานแรง งานกทม ก็ทั้งหลาย หน่วยงานแล้วก็มี มี ของเลยครับศิษย์เก่า ของมอ ที่ขับเคลื่อนคนพิการอยู่ที่ โรง พยาบาลหาดใหญ่ ค่ะฝ่ายกฎหมายจาก ทางเขาเรียกครับ สง่า สำนัก งานพัฒนาสังคมจังหวัด ให้ความรู้ เกี่ยวเรื่องของ 33 มาตรา 33 5 กระบวนการ ในการที่รอ รุ่นแรกสวยๆครับ ผู้ประกอบการแล้วก็ หาหวานทั่วเลยครับ แต่ก็ปรากฏว่า คน ผู้ประกอบการก็ มี นโยบาย ในการที่จะ มี ความเคารพครับ เมตตากับคน ไม่ใช่ไม่ตายดีกว่า อยาก ได้คนพิการ เข้าทำงาน ที่ผ่านหลัก สูตรในการอบรมที่มี มหา ลัยการันตี เป็นโสดนะ ครับไม่ใช่ไป มหาลัย เป็นตัวการันตีในการตี ครับ ถามว่าคน นี้ผ่านหลักสูตรแล้ว แล้ว หลักสูตรนี้ผ่าน การคัดเลือกเรียน รู้จากมจธ มา 10 กว่าปีละ มัน ก็เลยเป็นการการันตี ตอนนี้ประการปั๊บ ได้ละ เรื่องการทำงาน ก็เก่าคนก็ แก่ตามที่ เราได้ราย นะครับก็มี ทำงาน กับบริษัทต่างๆ โดยเฉพาะ กิจการเพื่อสังคม ในเรื่องของ CSR ธรรมะของบริษัท มันก็ได้ ได้ทั้ง เลย 9 คน เราควรมีการ จัดงานและอีก คนหนึ่งคือไป ฝึก ฝีมือต่อกับหน่วยงาน กลับ แล้วทุกคนคือมี เงินเดือนเฉลี่ย แล้วก็เงินเดือนก็ประมาณ 1 0,000 บาทต่อคน ไม่นอนดีมากเลย คน พิการ แล้วก็มีการเช็คอยู่ ตลอดเวลาครับ เพราะทำงาน อยู่ที่สำนัก งานผมเขา ว่าเป็นยังไง บ้างทำงานแล้ว รู้สึกไง รู้สึกดีใจ มากเลยอาจารย์ คน คือมาจากนราธิวาส ครับย้ายมาอยู่หาดใหญ่ มาอยู่นี่เลย รายการที่เช่าหอ เลยต่างเหล่านี้ แล้วก็พ่อแม่ ก็ดีใจว่ะ หนู ได้ทำงานแล้วนะ กลับ ไปบ้านครับบอก ว่าไม่ว่าง กูได้ทำงานแล้วนะ ดีใจ จริงเหรอเขา รับด้วยเหรอ นี่แหละ ครับมันเป็นความสวยงาม ที่เกิดขึ้นจากโครงการ ต้องขอบคุณ พี่บอยครับพี่ บอยกำลัง ใจผมเสมอ นะครับในการ สั่งวันนี้ มันก็ไม่จดรออาจารย์ ด้วยนะครับ รอยยิ้ม อาจารย์เมื่อไหร่ผมก็ยัง ไงทำงานตรงนั้น อันนี้ก็เป็นส่วนหนึ่งที่เราตั้งใจ ทำงานแล้วก็ได้ ระวัง ระหว่างปีหน้า นะครับเรา คงจะมีการ ด้วยกัน เมื่อสักครู่ นี้ค่ะหลังจาก ที่ท่านรัฐมนตรีได้มา พิธีฉัน ก็คุยกัน กับท่านปลัด เอาไม่ทันท่านอธิบดี แล้วว่า ยังไงโครงการ นี้เดินต่อไป แน่นอนและต้อง ต้องเร็วด้วย นะคะแต่ว่า แล้วก็ คุยกันรายละเอียด น้องปรับปรุง ให้ดียิ่ง ขึ้นนะคะ ถัดมาค่ะ ถัดมาก็ คือมหาวิทยาลัย สวนดุสิต วิทยาเขตสุพรรณบุรี นะคะ ที่ผ่าน มาทำ ทำไมท่านถึง เลือกทำหลัก สูตรดอกไม้ ทราบว่าท่านชำนาญการเรือน ทำไม ไม่ทำทอฟฟี่เค้ก อันนี้ของพวกเรานะคะแต่มันสวยงามมากจริงๆ ใคร ที่สนใจด้าน หน้ามีบูธของสวนดุสิต ที่ มีดอกไม้ ประดิษฐ์นะเป็นดอก ไม้จันทน์แล้ว ก็เป็นพวงหรีดถ้าท่าน ขาย ของให้นิด นึงถ้าท่านสั่ง พวงหรีดดอกไม้ จันทน์จากทางคน พิการที่ส่วนตัว นี่คือ สวยอลังการ มาก เชิญท่านค่ะทำไมถึงเลือก หลักสูตรนี้ อาหาร นี้เดี๋ยวจะ เป็นเซตที่ 2 ค่ะอาจารย์ค่ะ เพราะว่าถ้าเป็น ขนมอย่างที่อาจารย์พูด ทอฟฟี่เค้กเนี่ย มันจะต้อง ใช้สถานที่ ค่ะฮ่าๆๆแล้วก็ต้อง ไป อ่อนไซส์ตรง ที่เขาอยู่ไม่ ได้ รอตรงไหนก็ต้องดูค่ะ ใช่ค่ะ ความสะดวกด้วยค่ะที่นี่ก็ในส่วนของ การประดิษฐ์ลายดอกไม้จันทน์ ก็เป็น อะไรที่ที่ คิดว่าน่าจะ ช่วย เขาได้มาก ที่สุดแล้วค่ะค่ะ แล้ว การฝึกค่ะฉันพูดน้อย เนื่องจากว่า ที่ เราไปที่ศูนย์ ฝึกเนี่ยนะคะ อบรม เนี่ยก็จะมี หลายประเภท ก็เกือบจะครบ 7 ประเภทแล้วค่ะ ฉันจะเริ่ม ที่การได้ ยินยัง ได้ยินอย่างเดียวเนี่ย ประสิทธิภาพ สูงที่สุดเลย นะคะเพราะว่ามี สมาธิ มีสมาธิ ขายแล้วก็ท่าน พร้อมในเรื่อง ของร่างกาย ค่ะ คน ที่เป็นขาไม่ พร้อมในเรื่องของ ร่างกายอย่างเช่น สโต๊คเนี่ยคือ จะทำได้ครั้งเดียวก็ ตรงนั้นก็ จะเป็นยานพาหนะหายาก แล้วก็ ประเภท หนึ่งคือจิต เภท ในนั้นก็ยากแล้ว ค่ะเพราะฉะนั้นใน 70 คน ของเรา เขาก็เลยจะ ได้ประมาณ 50 ก็ 71 เซนต์คาร์ลอส ราชทานค่ะ มันก็เลยเป็น อุปสรรคนิดนึงค่ะอาจารย์ ขอบพระคุณ ค่ะมาที่ท่านอาจารย์ ยิ้ม ค่ะอาจารย์จะลดวันค่ะ หลัก สูตรชื่อยาว มากเลยแต่ดิฉันเรียก ว่านักสื่อสารดิจิทัล แล้วไม่ทราบว่า ระดม ทรัพยากร อะไรมาอย่าง ไรทำไม ถึงได้ที่ฉัน เห็นมีพวก ที่วงทีวีมา สอนด้วยใช่ไหมคะ ก็ ขอบคุณค่ะ จริงๆอย่า งที่บอกว่า พระจอมเกล้า ลาดกระบัง เนี่ยเราถนัดด้านเทคโนโลยีใช่ไหมคะค่ะ แล้ว พอดีว่า ช่วง covid ค่ะ เราทำคอร์สออนไลน์เยอะมากเลยค่ะ เราทำ ก่อนร้อนวิชา ค่ะแล้วเรา ก็รู้ว่า อ๋อการทำงาน ผลิตสื่อแต่มันดี นะ ทำโปสเตอร์อันเดียวได้เงิน กด ทันแล้วนะ เรา ก็เลยมาคิดโกรธกัน ค่ะกับร่วมกับลูกปัด นะคะแต่ว่าก็ต้อง ขอบคุณท่าน มาลีนะคะที่ ที่ให้โอกาส พระจอมเกล้า ลาดกระบังได้ทำ โปรเจคดีๆ แบบนี้นะคะ ก็ได้คุย กับอาจารย์ลูกป่ะล่ะค่ะว่า เราจะทำ เรื่องอะไรกันดี ลูกปัดท่านถนัด ด้านการผลิตสื่อ แล้วเพราะว่า ช่วงนี้ช่วย กันทำกัน 2 คนค่ะ ทำ การผลิตสื่อ ออนไลน์น้อยกว่า วิชาอย่างที่บอก เรา ก็เลยมีเครือข่าย เรื่อง ของทั้งชีวิต ทางออนไลน์ แล้วก็รวมถึง คณะสถาปัตย์ ที่มาช่วยเรา เรื่อง การถ่ายภาพ การสื่อสารต่างๆผ่าน ตัวผลิต ภัณฑ์เนี่ยสถาปัตย์ เก่งมากแล้วก็ ดึง องค์ความรู้ล่ะค่ะ จากแต่ละคณะ วิทยาลัยนะคะ ที่มี ความถนัด แล้วก็เรา ก็เล็งเห็น ว่าคนพิการ อ่ะเขา มีความสามารถ ด้าน Digital มากๆ รัก เขาสามารถทำ งานได้ทุกที่ ทุกเวลา ค่ะตอบโจทย์ การเรียนรู้ตลอด ชีวิตของเราจริงๆ นะคะแล้วเราก็เอาไปเชื่อมกับ หลักสูตรที่อยู่ใน ออนไลน์ของ เรานะที่เป็น คอร์สออนไลน์ ชื่อ อย่างที่บอก ใช่ไหมที่เอา mastercard นะครับ คน พิการก็สามารถ เรียนได้ทุก ที่ทุกเวลาและ พอดี ว่าเรามี Connection เยอะ ค่ะอาจารย์หากเราก็ เลยมีผู้ประกอบ ผู้ประกอบการที่ทำด้านผลิตสื่อ เขา ก็เลยให้ความ สำคัญแล้วก็ เห็นแหละว่า คนพิการที่ เรียนกับเราเนี่ย เขา มีทักษะจริงๆ ซึ่งเมื่อกี้ เราก็ไปที่มือใช่ไหม คะพี่ๆที่เรียน กับเรา 3 คนเนี่ยบอกว่า อาจารย์ครับ จะเปิดเมื่อไหร่เนี่ย ออกไปนะครับ เดี๋ยวผมอยาก จะเรียนเรื่อง การเป็นยูทูป เบอร์เพิ่มขึ้น เราก็ได้จอด เพิ่มขึ้นคำว่าอ๋อ ปีที่แล้ว เราเน้นการ ผลิตเขียนบท นำเสนองาน ปีหน้า น่าจะเป็นแนว การสอนการ เป็นยูทูปเบอร์ เป็นติ๊กเกอร์เลยค่ะ กไก่ อย่างนี้ ก็คือเป็นที่ มาแล้วค่ะ ว่าเราดูจุดแข็ง ของลาดกระบังแล้ว เรารู้ว่า คนพิการ อ่ะเขามีความสามารถทัดเทียม คน ทุกกลุ่มวัย เลยแล้วก็รวม ถึงการเป็นนัก สื่อสารดิจิตอล เนี่ยไม่มีอุปสรรค ใน เชิงเรื่องของพื้น ที่เลยเพราะว่า คน กว่าทั่วประเทศอ่ะค่ะ ก็ได้ มาเรียนทั้งจากเชียงใหม่ลำปางติด 5 จังหวัด เลยค่ะนอกเหนือ จากคนในแถว กรุงเทพฯนะคะ ขอบ คุณค่ะแถมน่าสน ใจมากเลยค่ะ จริงๆแล้วเนี่ย โครงการ เฟส 2 ของ เราเนาะ จริง ๆเราจ้าง คนจากที่ จบจากลาดกระบัง มาเป็นยูทูปเปอร์ โปรโมทโครงการเราก็ได้นะ เราจะได้เป็น คนเรียกว่า โครงการนี้นอก จากเราฝึกอาชีพ คนพิการเรายัง ใช้ บริการคนพิการ เข้าทำงานใน โครงการด้วยนะ น่าจะดีนะคะ บอยนะ หนังอาร์ มาถึง มหาวิทยาลัยน้อง ใหม่แล้วต้องเป็นคำ ถามที่ว่า เพราะว่าเขาจะไม่ได้ว่า ทำมาใน ครั้งที่แล้วเนาะ ไม่ต้องถามก่อนอย่างแรกคิด ยังไงอะไร เป็นแรงบันดาลใจ ไม่ ค่อยดีแต่ว่า เขาคิดยังไงแต่ว่า แรงบันดาล แรงบันดาลใจจากอะไรนะคะ ทำ ไมถึงสนใจ เข้าร่วม โครงการนี้ค่ะ ค่ะก็ด้วยความ ที่เราอยู่สถาบัน วิจัยและพัฒนา การทหารเราก็บริการชุมชน สังคมมาค่อนข้างเยอะ ราคา เราลงพื้น ที่ลงชุม ชนอะไรบ้างเรายัง ไม่ได้บริการ จุดที่เขาเรียกว่า เป็นจุดสำคัญของ สังคม หนึ่งก็คือคนพิการ ซึ่ง เรายังไม่ได้ ก้าวเข้าไป จุดนั้นแล้ว ก็โชคดี ที่เราได้ เข้ามาร่วม เครือข่าย อุทยานวิทยาศาสตร์ แล้วก็ได้เจอ ท่านอาจารย์ชวนเรามาร่วมโครง ผู้พิการนะคะ ซึ่ง คิดว่าเป็นพี่ เลี้ยงที่น่ารัก มากก็ว่ามา มาเจอวันแรกนี่อาจารย์เข้ามาเล่าให้ฟังเยอะเลย แล้ว ก็รอทำไม เขาไม่เห็นเรา ถ้าเรา จะบริการ ให้ครอบคลุม เราก็ต้องไป ให้ได้ทุกส่วน นะคะทุกส่วน ในสังคม ซึ่งอาจ ตอนนี้เราลง พื้นที่อยู่ที่จังหวัด สระบุรี เรา ก็เลยได้ เข้าไปคุย กับทางสาธารณสุขจังหวัด สาขาซึ่ง เขาก็บอก ว่าทางจังหวัด มีผู้พิการ อยู่กว่า 2 แสนคนซึ่งเยอะมาก ราคาขวดเดียวนะคะใช่ค่ะ อันนี้ เป็นข้อมูลให้ ไม่รู้มาก่อน เลยนะคะเยอะมาก แล้วก็ ได้ติดต่อไป ที่สมาคม ผู้พิการ เขาบอกว่าเขามี สมาชิก อยู่กว่า 20 คน ที่ นี้ ก็เลยบอกว่าอาบน้ำ แล้วขอเล็กๆก่อน เพื่อที่เราจะ มาร่วมโครง การนี้เราขอ ทำเป็นต้นแบบ ของ มหาวิทยาลัยเราก่อน ราคาซึ่งน่าจะได้ เข้ามาร่วมท่านทางประธาน สมาคมก็ได้ส่ง ราย ชื่อผู้ต้อง การเข้ามานะ คะซึ่งหลักสูตร แรกเนี่ยทางทางจังหวัด ทางสมาคม ต้องการคืออยาก ให้ บริการ สามารถทำอาหาร ทำ อาหารทำอาหาร ซึ่งก็ตอบ โจทย์ มหาวิทยาลัยดีเลย มหา วิทยาลัยเราก็ คือโชติเวชเดิม เป็นส่วนหนึ่ง ที่เป็นวิทยาเขตเดิมของเรา ซึ่ง อันนี้ก็เป็น จุดเด่นของมหาวิทยาลัย ที่เราสามารถ ที่จะพัฒนา ภูมิอากาศและสร้าง อาชีพซึ่งทางโน้น ก็ตอบโจทย์ ของทางสมาคมด้วยดังนั้น ส่วน ที่เรานอก จากเราจะบริการชุม ชนบริการคนทั่วไป แล้วถ้าเรา สามารถสร้างอาชีพ สร้าง รายได้ให้กับ ผู้จัดการก็จะ เป็นอีกสิ่งหนึ่ง ที่ มหาวิทยาลัยของเราได้ มอบสิ่งดีๆให้ สังคม ค่ะอันนี้ก็คือจุดเริ่ม แรงบันดาลใจค่ะ สิ่งที่ฉันมอง ว่าเกี่ยวกับธุรกิจ อาหารเป็นได้ ทั้งสองแบบเลย นะ ท่านอาจารย์อาจจะต้องลอง ดูว่า สามารถที่จะ เหมือนกัน ประกอบ อาหารเช้าเป็นอาชีพ อิสระท่านๆได้ไหม คะอันนี้เรื่องจริงๆ ก็คือมีความ สามารถใน การทำอาหารและ เอา ไปทำงานไง สถาน ประกอบการโรงแรม ร้านอาหารเป็นเชฟ เป็นผู้ช่วย เชฟเป็นอะไรที่ ที่หรือว่าเป็น เสิร์ฟหรืออะไร นะคะท่านมอง เป็นแบบไหนคะ ตอนนี้ ที่มอง ก็คือทำ เรื่องอาชีพอิสระ อ่ะค่ะเพราะว่า ความต้องการ ก็คือเขาอยาก ได้เป็นอาหารแห้ง ที่สามารถ ทำให้ของ ฝากแปะรูป เป็นอาหาร แปรรูปซึ่งเป็นของฝาก หรือ เนื่องจาก บ้านเรามี โปรเจคอื่น ที่ทำเอาวัตถุ ดิบท้องถิ่น จังหวัด สระบุรีมาทำเป็น อาหารของฝากอยู่ แล้วซึ่งเราสามารถ เอาองค์ความรู้ มาพัฒนา เป็น หลักสูตรต่อเนื่อง ให้กับคนพิการ สามารถทำแล้วก็ จำหน่าย เป็นอัตลักษณ์ ของจังหวัดเลย สระบุรี ฉันก็ต้องนึก ถึงกะหรี่ปั๊บ อันนี้คืออันนี้คือให้ตายที่คนผ่านมา จริง ๆผลิตภัณฑ์ ตอนนี้ที่เราพัฒนา คือเข้าเชย อะไรนะเขาเฉยเสาไห้ ชายขาเข้าเรียกว่า อ๋อค่ะ แล้วตอนนี้เราทำก็คือเอาผัก หวานป่าเข้า ร่วมเป็นผลิต รู้จัก ผักหวานป่า เป็นเอกลักษณ์ ที่ที่ใครไปสระบุรีต้อง ซื้อ ผักหวานป่า แล้วหลักสูตรของอาจารย์ เนี่ยจะเปิดที่สระบุรี หรือที่ กรุงเทพ ฯสระบุรี คาราโอเกะ คนพิการที่ ฟังอยู่ใน รายการที่ สนใจทักเข้ามา สู่ อุตสาหกรรมทำอาหารแปรรูปแบบนี้นะ แล้ว ก็สนใจ จะเข้าร่วมโครง การนะคะก็เดี๋ยวค่อย ติดต่อ ได้ทางไหนคะ ทาง 01 ตอนนี้ติด ได้ที่สถาบันวิจัยและพัฒนา มหาลัยที่ มหาวิทยาลัยเทคโนโลยีราชมงคล พระนคร ที่งานบริการวิชาการ เกษตรฝากร้านเสร็จกลับเลย ค่ะ คิดไว้ว่าจะทำสักกี่คน ตอน นี้ที่ทาง ชม รมส่งราย ชื่อมามีอยู่ 20 คน เบื้องต้น ค่ะเดี๋ยว อาทิตย์หน้าแม่จะได้นัด ทางสมาคมไว้เดินทางจะเข้า คุยรายละเอียด เพราะว่าทาง มหาลัยเรายัง มีพวกงานประดิษฐ์ ที่มาจาก คณะอุตสาหกรรม สิ่งทอแล้วก็มี พวกสมุน ไพรจากคณะ คณะวิทยาศาสตร์ เนื่องจาก เรา มีหลักสูตรชะลอวัย หาซื้อ เลยค่ะซึ่งพวกเรากำลัง มองว่าเรา จะพัฒนาอาชีพอะไร จึงมีอาการทางคณะวิทยาศาสตร์ค่ะและพัฒนา ตอนนี้เราทำหลายอย่าง Project ที่ สระบุรี ซึ่งสามารถเอา สิ่งที่เรา ทำไว้แล้วมา พัฒนาให้ กับคนพิการ ได้ด้วยดีจังเลยค่ะ แล้ว สำหรับเขาขอบคุณค่ะ สำหรับลาดกระบัง ราคาเฟสถัดไป หลักสูตร เดิมๆจะปรับ หลักสูตรใหม่ จะทำกี่ คนมีแผนอย่างไรคะ อย่างที่บอก ค่ะเราเน้นด้าน เทคโนโลยี เหมือนเดิมค่ะ รอบนี้ก็เลย คิดว่าจะทำ AI มา เพิ่มเติมเพราะ ว่าท่านอาจารย์ ของที่ลาดกระบังแล้วเราเห็นว่า พยากรณ์ท่านนั้นน่ะ มีความสามารถ นะค่ะเราก็ จะดึงมา ที่กลุ่ม คนพิการของ เรานี่ล่ะค่ะ เราก็เลย คิดว่าเดี๋ยวจะ เป็นเรื่อง AI เพราะว่าเรา การ สอนที่เป็น คอร์สออนไลน์ด้วย แล้วก็ออนไซด์สำหรับ คน ในภาคอุตสาหกรรม ด้วยค่ะจะแพง แต่เมื่อกี้ ก็ได้รับโจทย์ จากพี่ๆนะ คน ที่เรียนกับเรา จริงๆอ่ะ เขาก็บอกว่า เขาอยากเป็น ยูทูปเบอร์ติดต่อเกิดจาก ที่แขวนไว้ ก็อยากจะทำเรื่อง ตลาดออนไลน์ ด้วยค่ะ ร้านค้าก็คือต่อยอดเนาะ สิ่งที่เรา ทำไปใน เฟสที่ 1 แล้ว ก็มาเป็นเซตที่ 2 ให้ มันดูมี ความครบถ้วน มากยิ่งขึ้นนะคะ กขพยายามจะทำ ให้ตอบโจทย์ คน พิการได้ มากขึ้นเพราะ คนพิการเมื่อกี้ พี่ก็บอกว่า เอา ที่มัน Advance ขึ้นเลยได้ครับ เขาอาจจะเห็น ว่าเราเป็น สถาบันที่ เน้นด้านเทคโนโลยี gplay คิดว่า เราจะดึง จุดเด่นและ ก็เป็นสิ่งที่ ตอบโจทย์ความต้องการของ ผู้เรียน นะจริงๆค่ะ ก็เฟซนี้ก็คิด ว่าน่าจะ 5 0 คน เหมือนเดิมเหมือนเดิม 50 คนก็ดิว พอสมควรแล้วนะคะ เขาว่าอย่างที่บอกว่า ครั้ง แรกของเราค่ะอาจารย์ เรา ว่าเราดีกับเด็ก มี ความยาก ระดับหนึ่งแล้ว เราเจอมา แล้วเด็กนักศึกษาทุกรูปแบบ เป็นยังไง เด็ก 3 ขวบ ถึง 12 เนี่ย เอา จริงๆไม่ ยากยากที่ ผู้ปกครองค่ะ เราก็ คือประเด็น คราวนี้ถ้า เป็นกลุ่มบุคคล พิการ แต่ก็จะมีความ อ่านละเอียด อ่อนในอีก แบบหนึ่งค่ะแต่ว่า ประสบ การณ์อย่างยิ่ง สำหรับระยอง และนิ่งเซ็นเตอร์ มากๆเลยค่ะ งานใหญ่แล้วนี่ ยังมีสปิริตมามากค่ะ ขอ งบางมด เราค่ะถือเป็น น้องใหม่บ้างนะ ที่เราทำเรื่อง ของ senior ด้านหน้า เรามี วุฒิของสมาร์ทโฟนเอี่ยมวรนุช เพิ่งทำรุ่นแรก เราทำสอนให้ senior ใช้ AI ในชีวิตประจำ วันแล้วก็ทัก ษะต่างๆที่บาง มดมีทั้งหลาย ทั้งแหล่องค์ความรู้ เพื่อส่งเสริม คุณภาพชีวิต ปรากฏว่าพอ เรารู้จักเฟสเนี่ยมัน ทำให้เกิดระบบนิเวศ ใน มหาวิทยาลัยเราคือ ฉันก็เป็นผู้ ประกอบการเจ้าของ กิจการท่านก็บอก ว่าอ้าวเรา มีงานคนพิการ หรออยากกลับนนท์จ้างงาน คนพิการแต่ต้องผ่าตัด ก็ อย่างที่ที่ ที่อาจารย์ พูดก่อนหน้าและว่า สถานประกอบการ พี่ เขารับที่สงขลา เนาะเขาแล้วเขามั่นใจว่า มีมหาวิทยาลัย ฟูมฟักคนพิการ ทั้ง เรื่องของ strega คิวมา ให้แล้วนะ นะคะก็มั่นใจได้นะคะ เกาะล้านเหมือนกันนะคะ เพิ่งทำ เป็นแรก ชวนพี่ฝนดูสิตอบแทนแทน แผน pdp ปัจจุบัน อาจารย์ ขาขอฝาก ผลิตภัณฑ์ด้วย นะจ๊ะเขาสวยมากนะคะ ก็ของ ปีนี้ นะคะก็ตอน นี้เรากำลัง คุยกันเรื่อง หลักสูตรอยู่ข้างทางก็ยัง ไม่ลงตัวก็ คิดว่า จะกดเลข 70 ก็ จะเหลือสัก 30 ไปนี้ เราจะ มีอาจารย์ ซื้อในจังหวัดสุพรรณ บุรีเรามีหลายมหาวิทยาลัย อย่าให้เขา ขยาย ไปให้เข้ามามีส่วน ร่วมด้วยค่ะอย่างเช่นมอเกษตร อยู่อำเภอ บางปลาม้า คือแต่ละอยู่เนี่ย อยู่แต่ละอำเภอ ค่ะก็มาใส่ที่บ้าน มาแล้วก็ มทร. สุวรรณภูมิ อยู่ที่สามชุก ค่ะแล้วก็ราชภัฏ บ้าน สมเด็จเจ้าพระยาอยู่ ที่อู่ทองค่ะ แล้วก็สูญเสียตัวอยู่อำเภอเมืองค่ะ ก็จะ อยู่ก็บอก มาแล้วว่า เขาจะทำอะไร เขา จะบอกจะทำ อะไรเนี่ยแล้วก็ เลยคิดว่างาน เดี๋ยวเราจะ ไปนั่งคุยกัน อีกทีนึงค่ะเพราะว่า คือเรา อยู่ที่สุพรรณ บุรีค่ะมหาวิทยา ลัยเนี่ยเราต้อง ทำงานร่วมกับ จังหวะโดย จังหวัด ที่จะมียุทธศาสตร์ ของจังหวัดในเรื่องของ ขอ งอาหาร ปลอดภัยนะคะ เรื่องของสมุนไพร เพราะว่าเรา เพิ่งได้รับ เป็นเมืองดนตรี จากยูเนสโก UNESCO มาเนาะก็เงี้ย ใน ปีนี้ เราก็จะ เรื่องของ อาหารค่ะเพราะ เวลาเราลงไป รับ ปาดอกไม้จันทร์นะค่ะพี่ป้าก็ เขาก็อยาก จะเรียนต่อ นะคะที่จะมี คน อื่น ด้วยทีก็อยาก จะมาเรียนทีนี้ก็สอบ ถามว่า เอออยากจะเรียนอะไรยังไงเนี่ย ว่า จังหวัดสุพรรณบุรี ก็จะเป็นทาง ด้านเกษตรนะคะ ฉัน ก็จะมี ผลิตภัณฑ์มี ผลผลิตทาง การเกษตรเกิดคลื่นหักเห ก็เลย คิดว่าเราก็ จะกลับไปทำ การแปรรูป เพื่อให้เขาเพิ่มหน้าคล้ายกันเลย ขอเพิ่ม มูลค่าเพิ่ม ขายแล้ว ก็สร้างราย ค่ะ จริง ๆแล้วเนี่ย พี่ป้าน้าอาทั้ง หลายเนี่ยตอนที่ ลงพื้นที่ ดีค่ะพี่ ได้เงิน หมื่นที่รัฐบาล แจกไหม เขาก็บอกว่าไม่ได้ ทำไม ล่ะคะ เขาก็บอกว่า เนี่ยอุตส่าห์แยก แยกบัญชี อายัดบัญชี แล้วก็ยัง รู้อีกนะรวม กันแล้วได้ 7 00 ที่ดูก็ขายผลผลิตทันกับ มีเงิน ต้อง 700 กว่าเราอีก นะคะเขาแล้วเขาก็บอกว่าอาจารย์ ฉันช่วยไหมคะ วิธีทำดอกไม้จันทน์ ไม่ ได้ หมิ่นเงินน้อยนะ อันนี้คือเงินเก็บ ของเขาเลยเพราะ ว่ารายได้ที่เขา ผลผลิตทาง การเกษตรเขาจะต้อง ใช้จ่ายแต่ว่า อันนี้เป็น เงินเก็บของเขา เลยค่ะเรารู้สึกว่า เขา คือซาบซึ้งมากที่ ที่ๆ myself เขาดี เลยค่ะ ไม่จริง ๆค่ะแล้วก็ผลงาน ที่ทำออกมาเนี่ย สวย งามจับตา เลยนะ สวยจริงๆค่ะสวยจริง ๆค่ะส่งมา กรุงเทพฯไหมคะเผื่อใช้ดนตรี ใช้ประจำ ค่ะใช้ประจำเลยค่ะน่าภูมิใจ อันถึงจะใช้บ่อย ซื้อ ทีเดียวกับ 20 ถ้ามีงานที่ ต้องออกตลอด ขอบคุณ ค่ะท่านสุด ท้ายค่ะอาจารย์นิเวศน์อาจารย์ บอกตลอดเลย ว่าครั้งแรกอาจารย์ ขอแค่ 10 คน ปีนี้ ถ้า จะซักเท่าไหร่ คะท่านมองหน้าทีมงานและ ไปไม่ถูกเลย กระบวนการครับ ใช้ ตัวเดิม เขาหลักสูตรของท่าน นั่นแหละ ครับที่เป็นตัว ขับเคลื่อนเพราะว่า เรา ไม่แน่ใจว่าเธอ ลุ้นๆก่อน เตาอบ รมไปแล้วมันจะ ผ่านหรือ ว่าไงบ้าง เพราะเรามีการติด ตามประเมินผล ตลอดอยู่เหมือนกัน ฉันนั้นคือโครง รุ่นต่อไป คุยต้อง เขาเรียก อะไรครับก็ คงจะได้หลักสูตรเดิม เกิด ความต่อเนื่องในการทำงานคือ พอดี ทางพี่ตุ๊ก ปีหน้าเกษียณ แล้วนะพี่จะรู้วันไหนจะเกษียณแล้ว กลางคืน ภาษาไทยเพิ่มอีก 100% อีก 10 คนก็ คือ 20 คนพูดเหมือนกัน 100% กระบวนการหนึ่ง ครับพี่ทางอเมริกา คืออยากให้กระจายไป เขตบอกว่าคือเรา ขอประเมินทั้ง ประสิทธิภาพ การทำงาน ที่ผ่านมาของเรา แล้วค่อยขยาย ไปทุเรียนเขตทั้ง 50 เขต เมื่อกี้ก็มี แนวทาง ที่ท่านก็แนะนำ ให้คือสามารถ ติดต่อครั้ง ทาง ไปรษณีย์ได้เลยเจ้าหน้าที่ อยู่ที่นี่แหละที่ ทำงานนะครับ ก็กระบวนการต่างๆเหล่านี้เราค่อย ค่อยๆขยาย ครับเพราะว่าเราอยาก เอาให้มัน เกิดความมั่น คงในการทำงาน เราจะไม่ เสียชื่อพี่เลี้ยง อย่างมจธ นะครับในการทำ งานเลยต่างเหล่านี้ ถ้ามีเสียงที่พี่บอย เสียอาจารย์ที่ ผมมาทุก ทีจันทร์ยิ้ม มีความสุขทุกที เรากลับไป ก็ทำงานมีความ กระบวนการที่เราจะ ประหยัด ทำนะครับ ตัวอย่างคือ เรา อยากได้เขา เลยครับพอดี IP ของม อค่อนข้างเยอะ เกิดที่ เป็นโปรดิวซ์เป็น product นะครับ แล้วก็ ตอนนี้คือ ทางอบตเขาย้ำ พลรัฐมนตรีสัญจร ต้นไปที่สงขลา แล้วก็ เอาขยะเมื่อคืน ทำไงถึงจะ เอาผลิต ภัณฑ์ที่เกิด ขึ้นจากงานวิจัย ของสงขลาได้ มหาลัย เชิงพาณิชย์ให้มากขึ้น สวัสดีคุณรู้จักเหมือน กันถ้าเกิดคนพิการ เขาเรียกครับ มีในเรื่องของ ยูทูปเปอร์ เพราะบางคนนี่คือ สามารถที่จะ ขายของ ดีกว่าเราอีก อาจารย์ เป็นนักคิด นัก วิจัยนัก ผลิตนักเรียน ในการ สร้างนวัตกรรมใหม่ๆ อาจารย์ ทำธุรกิจ เจ๊งทุกราย ร้อยละ 180 อาจารย์คือ ไม่มี แนวคิดทางด้าน นี้เลยอาจารย์ทำธุระเหมือนกัน ครับเหมือนผมผม คือดันสัปดน เปิด ร้านอาหารปรากฏว่า เราไม่มีเวลาเลย เจ๋ง ครับเดี๋ยวนี้คน ที่ขายดีที่สุด นักศึกษา คน ที่อยู่ภาย นอกที่ตั้ง ใจคือ เขาสามารถ ที่จะถ่ายทอดในเรื่องของ ฤทธิ์ของผลิตภัณฑ์ โดยเฉพาะ มอกคือเน้นในเรื่อง ของสุขภาพ ก็เป็นส่วนหนึ่งที่ เราควรจะต้องเสริม รุ่น 20 คนนี้ ให้เกิด การเขาเรียกมันจะเป็น ทางเลือกหนึ่ง นอกใจที่จะ ทำงานในสำนัก งานเขาจะ เป็นในเรื่องของ การขายที่เป็น อาชีพ เสริมแรงตามนี้ครับอันนี้คือ เป็นโจทย์ที่เราต้องทำการบ้าน รอยยิ้ม ของอาจารย์นะครับ มันก็เลยทำให้ เราไปคิด ต่อว่า ID แปลว่า จะมี เจ้าหน้า ที่สำนักงาน 20 คน ละมีอาชีพอิสระ อีก 10 หรอคะ เป็น อาชีพขออนุญาตอย่างน้อย เขา เสริมใคร ไม่ติดกันผมไปไม่ถูกเหมือนกัน ไม่ เห็นทางสระบุรี - 20 วันแล้วก็ 100% ก็ 20 บาทสระบุรี แล้วกันไม่ได้ เราคือ รุ่นพี่ปี 2520 ครับผม ไม่ได้ ล่ะค่ะ อย่าเพิ่งรีบ ก็ ยังอยากเห็นรอยยิ้ม เหมือนกันทุกปีครับ ของ สุภาษิตที่บอก ว่า 30 เนี่ยคืออีสาน ยูเนี่ยนยูโร 20 นะคะจาก จำไม่ได้ไม่ได้ลดนะ เพราะว่ามัน พรุ่งนี้ท่านอธิบดี บอกว่าอย่าให้ ต่ำกว่า 3 00 แต่ เงินอย่าให้เกิน ยัง ไงทำให้มี ประสิทธิภาพ มากขึ้นคือประสิทธิภาพมาก ขึ้น ตรงกับลดต้นทุน ไม่เป็น ไรจ้าไม่เป็นไรเราก็ต้องทำ ให้มันบอก ว่าไม่ให้ต่ำ 300 ได้ไหม วงเงินและท่าน งั้นก็ต้อง เข้าใจกันอยู่แล้วสิ แต่ ว่าเราทำเพื่อ สังคมกันอยู่แล้วนะ โลกสวย ก็ จัดที่ เทวดากันมานะคะ อันนี้ก็คือ ถึงร้านสม ควรแล้วก็ ได้ทราบแล้ว นะคะพี่ ๆน้องๆคน ที่อยู่ใน พื้นที่ใกล้เคียง ทั้ง ทั้ง 4 ท่าน นะคะ จริงๆแล้วเรา ยังมีนะคะ ขอนแก่น มขด้วยที่ยัง อยู่กับเราเหมือน เดิมแต่พอดี วันนี้ติด ธุระติดภาระต้องรีบไป ก็ เลยไม่ได้มา เสวนา แต่ท่านจะ ทำเหมือนเดิม แหละถ้ามึง อ่ะแกทักทุกท่านแหละ ไม่ มาแล้วต้องทิ้งท่านทำ 105 คน ทำไปได้ยังไง ปีที่ ผ่านมาก็เลย ต้องบอกท่านว่าปีหน้าก็ต้อง ก็ไป กดดันลดลง ต้องเท่าเดิม หรือเพิ่มขึ้นนะ ฝาก ไปทางทีวี แล้วก็ถ้า ยังมี อยู่นะคะแล้ว ก็เรายังมี มหาวิทยา ลัยราชภัฏ เพชรบุรีด้วยนะคะ ติด ธุระกะทันหัน ไม่ได้มาร่วมเสวนา แต่ สัญญาแล้ว ว่าจะเข้าร่วม โครงการ 3 0 คน เป็นอาชีพอิสระ อาหาร แปรรูปเหมือน กัน สงสัยจะเป็นเทรนเนอร์ครัวไทยเป็น ครัวโลก ก็ วัน นี้นะคะสำหรับ การเสวนา นะคะได้หัวข้อ เรื่องแนว ทางของก้าวต่อไป นะคะแนวทางการ ลักษณะโครง การเราไปสู่เฟสที่ 2 อ่ะค่ะก็ ต้องขอจบลง เพียงเท่านี้ล่ะค่ะ ต้อง ขอบคุณผู้แทน จากมหา วิทยาลัยเครือข่าย และเราก็ยัง จับมือกัน อยู่นะเดี๋ยวจะ ยืมเรื่อย นะคะมีอะไรก็จะ ช่วย เหลือด้วยกันไป ต่อไปนะ คะก็ขอ บคุณผู้ชมทาง บ้านขอบพระ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ซ้อมแบ่งพิมพ์ มจธ. ASR</dc:title>
  <dc:creator/>
  <cp:keywords/>
  <dcterms:created xsi:type="dcterms:W3CDTF">2026-01-29T05:35:01Z</dcterms:created>
  <dcterms:modified xsi:type="dcterms:W3CDTF">2026-01-29T05: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9 มกราคม 2569 เวลา 09.00 น.</vt:lpwstr>
  </property>
  <property fmtid="{D5CDD505-2E9C-101B-9397-08002B2CF9AE}" pid="3" name="subtitle">
    <vt:lpwstr/>
  </property>
</Properties>
</file>